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0C75D" w14:textId="77777777" w:rsidR="003950E8" w:rsidRPr="003950E8" w:rsidRDefault="003950E8" w:rsidP="003950E8">
      <w:pPr>
        <w:pStyle w:val="NoSpacing"/>
        <w:spacing w:line="276" w:lineRule="auto"/>
        <w:jc w:val="right"/>
        <w:rPr>
          <w:rFonts w:ascii="GHEA Grapalat" w:hAnsi="GHEA Grapalat"/>
          <w:b/>
          <w:bCs/>
          <w:i/>
          <w:sz w:val="18"/>
          <w:szCs w:val="18"/>
        </w:rPr>
      </w:pPr>
      <w:r>
        <w:rPr>
          <w:rFonts w:ascii="GHEA Grapalat" w:eastAsia="Sylfaen" w:hAnsi="GHEA Grapalat" w:cs="Times New Roman"/>
          <w:b/>
          <w:i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i/>
          <w:sz w:val="18"/>
          <w:szCs w:val="18"/>
          <w:lang w:val="hy-AM"/>
        </w:rPr>
        <w:t xml:space="preserve"> 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N</w:t>
      </w:r>
      <w:r>
        <w:rPr>
          <w:rFonts w:ascii="GHEA Grapalat" w:hAnsi="GHEA Grapalat" w:cs="Sylfaen"/>
          <w:b/>
          <w:i/>
          <w:sz w:val="18"/>
          <w:szCs w:val="18"/>
        </w:rPr>
        <w:t>55</w:t>
      </w:r>
    </w:p>
    <w:p w14:paraId="6D2D03B0" w14:textId="77777777" w:rsidR="003950E8" w:rsidRDefault="003950E8" w:rsidP="003950E8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i/>
          <w:sz w:val="18"/>
          <w:szCs w:val="18"/>
          <w:lang w:val="hy-AM"/>
        </w:rPr>
        <w:t xml:space="preserve">Հաստատված է 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 xml:space="preserve">ՀՀ քաղաքաշինության, տեխնիկական </w:t>
      </w:r>
    </w:p>
    <w:p w14:paraId="72F36D06" w14:textId="77777777" w:rsidR="003950E8" w:rsidRDefault="003950E8" w:rsidP="003950E8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7FAA6335" w14:textId="77777777" w:rsidR="003950E8" w:rsidRDefault="003950E8" w:rsidP="003950E8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0թ. օգոստոսի 7-ի N Կ 6-Լ հրամանով</w:t>
      </w:r>
    </w:p>
    <w:p w14:paraId="46ACD4FA" w14:textId="77777777" w:rsidR="0012198E" w:rsidRPr="006403E5" w:rsidRDefault="0012198E" w:rsidP="0012198E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6F7343DF" w14:textId="77777777" w:rsidR="0012198E" w:rsidRPr="006403E5" w:rsidRDefault="0012198E" w:rsidP="0012198E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6403E5">
        <w:rPr>
          <w:rFonts w:ascii="GHEA Grapalat" w:eastAsia="Sylfaen" w:hAnsi="GHEA Grapalat" w:cs="Sylfaen"/>
          <w:b/>
          <w:lang w:val="hy-AM"/>
        </w:rPr>
        <w:t>ՔԱՂԱՔԱՑԻԱԿԱՆ</w:t>
      </w:r>
      <w:r w:rsidRPr="006403E5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6403E5">
        <w:rPr>
          <w:rFonts w:ascii="GHEA Grapalat" w:eastAsia="Sylfaen" w:hAnsi="GHEA Grapalat" w:cs="Sylfaen"/>
          <w:b/>
          <w:lang w:val="hy-AM"/>
        </w:rPr>
        <w:t>ԾԱՌԱՅՈՒԹՅԱՆ</w:t>
      </w:r>
      <w:r w:rsidRPr="006403E5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6403E5">
        <w:rPr>
          <w:rFonts w:ascii="GHEA Grapalat" w:eastAsia="Sylfaen" w:hAnsi="GHEA Grapalat" w:cs="Sylfaen"/>
          <w:b/>
          <w:lang w:val="hy-AM"/>
        </w:rPr>
        <w:t>ՊԱՇՏՈՆԻ</w:t>
      </w:r>
      <w:r w:rsidRPr="006403E5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6403E5">
        <w:rPr>
          <w:rFonts w:ascii="GHEA Grapalat" w:eastAsia="Sylfaen" w:hAnsi="GHEA Grapalat" w:cs="Sylfaen"/>
          <w:b/>
          <w:lang w:val="hy-AM"/>
        </w:rPr>
        <w:t>ԱՆՁՆԱԳԻՐ</w:t>
      </w:r>
    </w:p>
    <w:p w14:paraId="33FFC609" w14:textId="77777777" w:rsidR="0012198E" w:rsidRPr="006403E5" w:rsidRDefault="0012198E" w:rsidP="0012198E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765D2334" w14:textId="77777777" w:rsidR="0012198E" w:rsidRPr="006403E5" w:rsidRDefault="0012198E" w:rsidP="0012198E">
      <w:pPr>
        <w:spacing w:after="0"/>
        <w:jc w:val="center"/>
        <w:rPr>
          <w:rFonts w:ascii="GHEA Grapalat" w:eastAsia="Times New Roman" w:hAnsi="GHEA Grapalat" w:cs="Arial Armenian"/>
          <w:b/>
          <w:lang w:val="hy-AM"/>
        </w:rPr>
      </w:pPr>
      <w:r w:rsidRPr="006403E5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ԷՆԵՐԳԵՏԻԿԱՅԻ ԵՎ ԷՆԵՐԳԱՍՊԱՌՄԱՆ ՎԵՐԱՀՍԿՈՂՈՒԹՅԱՆ </w:t>
      </w:r>
      <w:r w:rsidRPr="006403E5">
        <w:rPr>
          <w:rFonts w:ascii="GHEA Grapalat" w:eastAsia="Times New Roman" w:hAnsi="GHEA Grapalat" w:cs="Arial Armenian"/>
          <w:b/>
          <w:lang w:val="hy-AM"/>
        </w:rPr>
        <w:t>ՎԱՐՉՈՒԹՅԱՆ</w:t>
      </w:r>
    </w:p>
    <w:p w14:paraId="6E1C7D38" w14:textId="77777777" w:rsidR="0012198E" w:rsidRPr="006403E5" w:rsidRDefault="0012198E" w:rsidP="0012198E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6403E5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</w:t>
      </w:r>
      <w:r w:rsidRPr="006403E5">
        <w:rPr>
          <w:rFonts w:ascii="GHEA Grapalat" w:eastAsia="Sylfaen" w:hAnsi="GHEA Grapalat" w:cs="Sylfaen"/>
          <w:b/>
          <w:lang w:val="hy-AM"/>
        </w:rPr>
        <w:t>ԳԼԽԱՎՈՐ ՄԱՍՆԱԳԵՏ</w:t>
      </w:r>
    </w:p>
    <w:p w14:paraId="55FCCCF2" w14:textId="77777777" w:rsidR="0012198E" w:rsidRPr="006403E5" w:rsidRDefault="0012198E" w:rsidP="0012198E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12198E" w:rsidRPr="006403E5" w14:paraId="2255DC8B" w14:textId="77777777" w:rsidTr="00BA7FD0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E4F46A4" w14:textId="77777777" w:rsidR="0012198E" w:rsidRPr="006403E5" w:rsidRDefault="0012198E" w:rsidP="00BA7FD0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6403E5">
              <w:rPr>
                <w:rFonts w:ascii="GHEA Grapalat" w:eastAsia="GHEA Grapalat" w:hAnsi="GHEA Grapalat" w:cs="GHEA Grapalat"/>
                <w:b/>
              </w:rPr>
              <w:t>1</w:t>
            </w:r>
            <w:r w:rsidRPr="006403E5">
              <w:rPr>
                <w:rFonts w:ascii="Cambria Math" w:eastAsia="MS Gothic" w:hAnsi="Cambria Math" w:cs="Cambria Math"/>
                <w:b/>
              </w:rPr>
              <w:t>․</w:t>
            </w:r>
            <w:r w:rsidRPr="006403E5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6403E5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12198E" w:rsidRPr="00F86F82" w14:paraId="1F723E09" w14:textId="77777777" w:rsidTr="00BA7FD0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2FA879A" w14:textId="77777777" w:rsidR="0012198E" w:rsidRPr="006403E5" w:rsidRDefault="0012198E" w:rsidP="00BA7FD0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r w:rsidRPr="006403E5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6403E5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6403E5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7031073E" w14:textId="77777777" w:rsidR="0012198E" w:rsidRPr="006403E5" w:rsidRDefault="0012198E" w:rsidP="00BA7FD0">
            <w:pPr>
              <w:spacing w:after="0"/>
              <w:jc w:val="both"/>
              <w:rPr>
                <w:rFonts w:ascii="GHEA Grapalat" w:eastAsia="Times New Roman" w:hAnsi="GHEA Grapalat" w:cs="Arial Armenian"/>
                <w:lang w:val="hy-AM"/>
              </w:rPr>
            </w:pPr>
            <w:r w:rsidRPr="006403E5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Pr="006403E5">
              <w:rPr>
                <w:rFonts w:ascii="GHEA Grapalat" w:eastAsia="Times New Roman" w:hAnsi="GHEA Grapalat" w:cs="Arial Armenian"/>
                <w:lang w:val="af-ZA"/>
              </w:rPr>
              <w:t>աղաքաշինության, տեխնիկական և հրդեհային անվտանգության տեսչական մարմնի</w:t>
            </w:r>
            <w:r w:rsidRPr="006403E5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Pr="006403E5">
              <w:rPr>
                <w:rFonts w:ascii="GHEA Grapalat" w:eastAsia="Times New Roman" w:hAnsi="GHEA Grapalat" w:cs="Arial Armenian"/>
              </w:rPr>
              <w:t>(</w:t>
            </w:r>
            <w:r w:rsidRPr="006403E5">
              <w:rPr>
                <w:rFonts w:ascii="GHEA Grapalat" w:eastAsia="Times New Roman" w:hAnsi="GHEA Grapalat" w:cs="Arial Armenian"/>
                <w:lang w:val="hy-AM"/>
              </w:rPr>
              <w:t>այսուհետ՝ Տեսչական մարմին</w:t>
            </w:r>
            <w:r w:rsidRPr="006403E5">
              <w:rPr>
                <w:rFonts w:ascii="GHEA Grapalat" w:eastAsia="Times New Roman" w:hAnsi="GHEA Grapalat" w:cs="Arial Armenian"/>
              </w:rPr>
              <w:t>)</w:t>
            </w:r>
            <w:r w:rsidRPr="006403E5">
              <w:rPr>
                <w:rFonts w:ascii="GHEA Grapalat" w:eastAsia="Times New Roman" w:hAnsi="GHEA Grapalat" w:cs="Arial Armenian"/>
                <w:lang w:val="af-ZA"/>
              </w:rPr>
              <w:t xml:space="preserve"> էներգետիկայի և էներգասպառման վերահսկողության վարչության</w:t>
            </w:r>
            <w:r w:rsidRPr="006403E5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Pr="006403E5">
              <w:rPr>
                <w:rFonts w:ascii="GHEA Grapalat" w:eastAsia="Times New Roman" w:hAnsi="GHEA Grapalat" w:cs="Arial Armenian"/>
              </w:rPr>
              <w:t>(</w:t>
            </w:r>
            <w:r w:rsidRPr="006403E5">
              <w:rPr>
                <w:rFonts w:ascii="GHEA Grapalat" w:eastAsia="Times New Roman" w:hAnsi="GHEA Grapalat" w:cs="Arial Armenian"/>
                <w:lang w:val="hy-AM"/>
              </w:rPr>
              <w:t>այսուհետ՝ Վարչություն</w:t>
            </w:r>
            <w:r w:rsidRPr="006403E5">
              <w:rPr>
                <w:rFonts w:ascii="GHEA Grapalat" w:eastAsia="Times New Roman" w:hAnsi="GHEA Grapalat" w:cs="Arial Armenian"/>
              </w:rPr>
              <w:t>)</w:t>
            </w:r>
            <w:r w:rsidRPr="006403E5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Pr="006403E5">
              <w:rPr>
                <w:rFonts w:ascii="GHEA Grapalat" w:eastAsia="Times New Roman" w:hAnsi="GHEA Grapalat" w:cs="Arial Armenian"/>
                <w:lang w:val="hy-AM"/>
              </w:rPr>
              <w:t>գլխավոր մասնագետ</w:t>
            </w:r>
            <w:r w:rsidRPr="006403E5">
              <w:rPr>
                <w:rFonts w:ascii="GHEA Grapalat" w:eastAsia="Times New Roman" w:hAnsi="GHEA Grapalat" w:cs="Arial Armenian"/>
                <w:lang w:val="af-ZA"/>
              </w:rPr>
              <w:t xml:space="preserve"> (ծածկագիրը՝ </w:t>
            </w:r>
            <w:r>
              <w:rPr>
                <w:rFonts w:ascii="GHEA Grapalat" w:eastAsia="Times New Roman" w:hAnsi="GHEA Grapalat" w:cs="Arial Armenian"/>
                <w:lang w:val="hy-AM"/>
              </w:rPr>
              <w:t>71-28.1.է-Մ2-2</w:t>
            </w:r>
            <w:r w:rsidRPr="006403E5">
              <w:rPr>
                <w:rFonts w:ascii="GHEA Grapalat" w:eastAsia="Times New Roman" w:hAnsi="GHEA Grapalat" w:cs="Arial Armenian"/>
                <w:lang w:val="af-ZA"/>
              </w:rPr>
              <w:t>)</w:t>
            </w:r>
            <w:r w:rsidRPr="006403E5">
              <w:rPr>
                <w:rFonts w:ascii="GHEA Grapalat" w:eastAsia="Times New Roman" w:hAnsi="GHEA Grapalat" w:cs="Arial Armenian"/>
                <w:lang w:val="hy-AM"/>
              </w:rPr>
              <w:t>։</w:t>
            </w:r>
          </w:p>
          <w:p w14:paraId="23EFCFBC" w14:textId="77777777" w:rsidR="0012198E" w:rsidRPr="006403E5" w:rsidRDefault="0012198E" w:rsidP="00BA7FD0">
            <w:pPr>
              <w:spacing w:after="0"/>
              <w:rPr>
                <w:rFonts w:ascii="GHEA Grapalat" w:eastAsia="Sylfaen" w:hAnsi="GHEA Grapalat" w:cs="Sylfaen"/>
                <w:b/>
                <w:lang w:val="af-ZA"/>
              </w:rPr>
            </w:pPr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1.2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</w:p>
          <w:p w14:paraId="42011CAA" w14:textId="77777777" w:rsidR="0012198E" w:rsidRPr="006403E5" w:rsidRDefault="0012198E" w:rsidP="00BA7FD0">
            <w:pPr>
              <w:spacing w:after="0"/>
              <w:rPr>
                <w:rFonts w:ascii="GHEA Grapalat" w:eastAsia="Times New Roman" w:hAnsi="GHEA Grapalat" w:cs="Arial Armenian"/>
                <w:lang w:val="af-ZA"/>
              </w:rPr>
            </w:pPr>
            <w:r w:rsidRPr="006403E5">
              <w:rPr>
                <w:rFonts w:ascii="GHEA Grapalat" w:eastAsia="Times New Roman" w:hAnsi="GHEA Grapalat" w:cs="Arial Armenian"/>
                <w:lang w:val="af-ZA"/>
              </w:rPr>
              <w:t xml:space="preserve">Վարչության </w:t>
            </w:r>
            <w:r w:rsidRPr="006403E5">
              <w:rPr>
                <w:rFonts w:ascii="GHEA Grapalat" w:eastAsia="Times New Roman" w:hAnsi="GHEA Grapalat" w:cs="Arial Armenian"/>
                <w:lang w:val="hy-AM"/>
              </w:rPr>
              <w:t>գլխավոր մասնագետն</w:t>
            </w:r>
            <w:r w:rsidRPr="006403E5">
              <w:rPr>
                <w:rFonts w:ascii="GHEA Grapalat" w:eastAsia="Times New Roman" w:hAnsi="GHEA Grapalat" w:cs="Arial Armenian"/>
                <w:lang w:val="af-ZA"/>
              </w:rPr>
              <w:t xml:space="preserve"> անմիջական ենթակա և հաշվետու է Վարչության պետին:</w:t>
            </w:r>
          </w:p>
          <w:p w14:paraId="3FB57688" w14:textId="77777777" w:rsidR="0012198E" w:rsidRPr="006403E5" w:rsidRDefault="0012198E" w:rsidP="00BA7FD0">
            <w:pPr>
              <w:spacing w:after="0"/>
              <w:rPr>
                <w:rFonts w:ascii="GHEA Grapalat" w:eastAsia="Sylfaen" w:hAnsi="GHEA Grapalat" w:cs="Sylfaen"/>
                <w:b/>
                <w:lang w:val="af-ZA"/>
              </w:rPr>
            </w:pPr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1.3. 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</w:p>
          <w:p w14:paraId="0FA10A80" w14:textId="301C816E" w:rsidR="00F86F82" w:rsidRDefault="0012198E" w:rsidP="00BA7FD0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403E5">
              <w:rPr>
                <w:rFonts w:ascii="GHEA Grapalat" w:eastAsia="Times New Roman" w:hAnsi="GHEA Grapalat" w:cs="Arial Armenian"/>
                <w:lang w:val="af-ZA"/>
              </w:rPr>
              <w:t xml:space="preserve">Վարչության </w:t>
            </w:r>
            <w:r w:rsidRPr="006403E5">
              <w:rPr>
                <w:rFonts w:ascii="GHEA Grapalat" w:eastAsia="Times New Roman" w:hAnsi="GHEA Grapalat" w:cs="Arial Armenian"/>
                <w:lang w:val="hy-AM"/>
              </w:rPr>
              <w:t>գլխավոր մասնագետի</w:t>
            </w:r>
            <w:r w:rsidRPr="006403E5">
              <w:rPr>
                <w:rFonts w:ascii="GHEA Grapalat" w:eastAsia="Times New Roman" w:hAnsi="GHEA Grapalat" w:cs="Arial Armenian"/>
                <w:lang w:val="af-ZA"/>
              </w:rPr>
              <w:t xml:space="preserve"> բացակայության դեպքում նրան փոխարինում է Վարչության </w:t>
            </w:r>
            <w:r w:rsidR="00F86F82">
              <w:rPr>
                <w:rFonts w:ascii="GHEA Grapalat" w:eastAsia="Sylfaen" w:hAnsi="GHEA Grapalat" w:cs="Sylfaen"/>
                <w:lang w:val="hy-AM"/>
              </w:rPr>
              <w:t>գլխավոր մասնագետներից մեկը</w:t>
            </w:r>
            <w:r w:rsidR="00F86F82">
              <w:rPr>
                <w:rFonts w:ascii="GHEA Grapalat" w:eastAsia="GHEA Grapalat" w:hAnsi="GHEA Grapalat" w:cs="GHEA Grapalat"/>
                <w:b/>
                <w:lang w:val="hy-AM"/>
              </w:rPr>
              <w:t>:</w:t>
            </w:r>
          </w:p>
          <w:p w14:paraId="6B68A43B" w14:textId="08C52ECC" w:rsidR="0012198E" w:rsidRPr="006403E5" w:rsidRDefault="0012198E" w:rsidP="00BA7FD0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2871590E" w14:textId="77777777" w:rsidR="0012198E" w:rsidRPr="006403E5" w:rsidRDefault="0012198E" w:rsidP="00763C81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 w:rsidRPr="006403E5">
              <w:rPr>
                <w:rFonts w:ascii="GHEA Grapalat" w:eastAsia="Sylfaen" w:hAnsi="GHEA Grapalat" w:cs="Sylfaen"/>
              </w:rPr>
              <w:t>Հայաստան</w:t>
            </w:r>
            <w:proofErr w:type="spellEnd"/>
            <w:r w:rsidRPr="006403E5">
              <w:rPr>
                <w:rFonts w:ascii="GHEA Grapalat" w:eastAsia="Sylfaen" w:hAnsi="GHEA Grapalat" w:cs="Sylfaen"/>
                <w:lang w:val="hy-AM"/>
              </w:rPr>
              <w:t>ի Հանրապետություն</w:t>
            </w:r>
            <w:r w:rsidRPr="006403E5"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 w:rsidRPr="006403E5">
              <w:rPr>
                <w:rFonts w:ascii="GHEA Grapalat" w:eastAsia="Sylfaen" w:hAnsi="GHEA Grapalat" w:cs="Sylfaen"/>
              </w:rPr>
              <w:t>ք</w:t>
            </w:r>
            <w:r w:rsidRPr="006403E5">
              <w:rPr>
                <w:rFonts w:ascii="GHEA Grapalat" w:eastAsia="GHEA Grapalat" w:hAnsi="GHEA Grapalat" w:cs="GHEA Grapalat"/>
                <w:lang w:val="af-ZA"/>
              </w:rPr>
              <w:t xml:space="preserve">. </w:t>
            </w:r>
            <w:proofErr w:type="spellStart"/>
            <w:r w:rsidRPr="006403E5">
              <w:rPr>
                <w:rFonts w:ascii="GHEA Grapalat" w:eastAsia="Sylfaen" w:hAnsi="GHEA Grapalat" w:cs="Sylfaen"/>
              </w:rPr>
              <w:t>Երևան</w:t>
            </w:r>
            <w:proofErr w:type="spellEnd"/>
            <w:r w:rsidRPr="006403E5">
              <w:rPr>
                <w:rFonts w:ascii="GHEA Grapalat" w:eastAsia="Sylfaen" w:hAnsi="GHEA Grapalat" w:cs="Sylfaen"/>
                <w:lang w:val="hy-AM"/>
              </w:rPr>
              <w:t xml:space="preserve">, Դավթաշեն </w:t>
            </w:r>
            <w:r w:rsidR="00763C81">
              <w:rPr>
                <w:rFonts w:ascii="GHEA Grapalat" w:eastAsia="Sylfaen" w:hAnsi="GHEA Grapalat" w:cs="Sylfaen"/>
                <w:lang w:val="hy-AM"/>
              </w:rPr>
              <w:t xml:space="preserve">վարչական շրջան, </w:t>
            </w:r>
            <w:r w:rsidRPr="006403E5">
              <w:rPr>
                <w:rFonts w:ascii="GHEA Grapalat" w:eastAsia="Sylfaen" w:hAnsi="GHEA Grapalat" w:cs="Sylfaen"/>
                <w:lang w:val="hy-AM"/>
              </w:rPr>
              <w:t>4-րդ թաղ</w:t>
            </w:r>
            <w:r w:rsidRPr="006403E5">
              <w:rPr>
                <w:rFonts w:ascii="Cambria Math" w:eastAsia="Sylfaen" w:hAnsi="Cambria Math" w:cs="Cambria Math"/>
                <w:lang w:val="hy-AM"/>
              </w:rPr>
              <w:t>․</w:t>
            </w:r>
            <w:r w:rsidRPr="006403E5">
              <w:rPr>
                <w:rFonts w:ascii="GHEA Grapalat" w:eastAsia="Sylfaen" w:hAnsi="GHEA Grapalat" w:cs="Sylfaen"/>
                <w:lang w:val="hy-AM"/>
              </w:rPr>
              <w:t>, Ա</w:t>
            </w:r>
            <w:r w:rsidRPr="006403E5">
              <w:rPr>
                <w:rFonts w:ascii="Cambria Math" w:eastAsia="Sylfaen" w:hAnsi="Cambria Math" w:cs="Cambria Math"/>
                <w:lang w:val="hy-AM"/>
              </w:rPr>
              <w:t>․</w:t>
            </w:r>
            <w:r w:rsidRPr="006403E5">
              <w:rPr>
                <w:rFonts w:ascii="GHEA Grapalat" w:eastAsia="Sylfaen" w:hAnsi="GHEA Grapalat" w:cs="Sylfaen"/>
                <w:lang w:val="hy-AM"/>
              </w:rPr>
              <w:t xml:space="preserve"> Միկոյան 109/8։</w:t>
            </w:r>
          </w:p>
        </w:tc>
      </w:tr>
      <w:tr w:rsidR="0012198E" w:rsidRPr="00F86F82" w14:paraId="54854AC5" w14:textId="77777777" w:rsidTr="00BA7FD0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CC2B1D6" w14:textId="77777777" w:rsidR="0012198E" w:rsidRPr="006403E5" w:rsidRDefault="0012198E" w:rsidP="00BA7FD0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6403E5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542D6563" w14:textId="77777777" w:rsidR="0012198E" w:rsidRPr="006403E5" w:rsidRDefault="0012198E" w:rsidP="00BA7FD0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6403E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6C977089" w14:textId="77777777" w:rsidR="0012198E" w:rsidRPr="006403E5" w:rsidRDefault="0012198E" w:rsidP="00BA7FD0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</w:pP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Pr="006403E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ետիկայ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անձանց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սպառողների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՝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ատեղակայանքներում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  <w:lang w:val="en-US"/>
              </w:rPr>
              <w:t>գործունե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նկատմամբ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ստուգումնե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՝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լեկտրաէներգետ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մակարգում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</w:rPr>
              <w:t>՝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110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Վ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լար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ազամատակարար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մակարգում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</w:rPr>
              <w:t>՝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ազ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իջի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ճնշ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ատեղակայանքներու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մակարգ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ուսալի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չափանիշ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պահպան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նպատակով</w:t>
            </w:r>
            <w:proofErr w:type="spellEnd"/>
            <w:r w:rsidRPr="006403E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403E5"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  <w:t xml:space="preserve"> </w:t>
            </w:r>
          </w:p>
          <w:p w14:paraId="08C5355A" w14:textId="77777777" w:rsidR="0012198E" w:rsidRPr="006403E5" w:rsidRDefault="0012198E" w:rsidP="00BA7FD0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>2</w:t>
            </w:r>
            <w:r w:rsidRPr="006403E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ինչև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110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Վ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լար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լեկտրաէներգետ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5.8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Վտ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ից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դրվածքայի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զոր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ջերմամատակարար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ցած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ճնշ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ազ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մակարգերու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ետիկայ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տնտեսավարողների նկատմամբ վերահսկողական աշխատանքներ՝ «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ետիկայ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ասպառ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ոլորտու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պետ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վերահսկող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ասի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»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յաստան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օրենք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>ով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սահմանված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պահպանման նպատակով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ինչպես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նաև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պատահար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տարե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վերլուծ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արդյունքներով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ատեղակայանք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շահագործում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ու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ռավարում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անձանց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ետ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մատեղ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արդկանց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յանք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ույք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շրջակա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իջավայրի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</w:rPr>
              <w:t>՝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նոնակարգերով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սահմանված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նորմ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տարում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ապահովելու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նպատակով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>.</w:t>
            </w:r>
          </w:p>
          <w:p w14:paraId="109C81A9" w14:textId="77777777" w:rsidR="0012198E" w:rsidRPr="006403E5" w:rsidRDefault="0012198E" w:rsidP="00BA7FD0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af-ZA"/>
              </w:rPr>
            </w:pP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>3</w:t>
            </w:r>
            <w:r w:rsidRPr="006403E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ետիկայ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  <w:lang w:val="en-US"/>
              </w:rPr>
              <w:t>տնտեսավարողների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սպառողների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  <w:lang w:val="en-US"/>
              </w:rPr>
              <w:t>կողմից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ատեղակայանք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արդյունքներով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նոնակարգ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խախտումնե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յտնաբերելիս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՝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ակտ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lastRenderedPageBreak/>
              <w:t>կարգադրագր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զմ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դրանցու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նշված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տար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վերահսկ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օրենքով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սահմանված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պատասխանատվ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իջոց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իրառ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  <w:lang w:val="en-US"/>
              </w:rPr>
              <w:t>համար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Վարչության պետին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առաջարկության ներկայացման աշխատանքները.</w:t>
            </w:r>
          </w:p>
          <w:p w14:paraId="5F26DA34" w14:textId="77777777" w:rsidR="0012198E" w:rsidRPr="006403E5" w:rsidRDefault="0012198E" w:rsidP="00BA7FD0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4</w:t>
            </w:r>
            <w:r w:rsidRPr="006403E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 է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ի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վրա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նո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ռուցվող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վերակառուցող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6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Վ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լար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լեկտրաէներգետ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5.8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Վտ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ից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դրվածքայի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զոր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ջերմամատակարար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ինչպես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նաև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իջի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ու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ճնշ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ազ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մակարգ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էներգատեղակայանքներ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ործարկմ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մասի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յաստանի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ռավարությ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սահմանած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րգով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  <w:lang w:val="en-US"/>
              </w:rPr>
              <w:t>տրամադրված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եզրակացություննե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ը 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>Վարչության պետին ներկայացման աշխատանքները</w:t>
            </w:r>
            <w:r w:rsidRPr="006403E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08DE45D" w14:textId="77777777" w:rsidR="0012198E" w:rsidRPr="006403E5" w:rsidRDefault="0012198E" w:rsidP="00BA7FD0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5</w:t>
            </w:r>
            <w:r w:rsidRPr="006403E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ներգատեղակայանքներում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տեղի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ունեցած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պատահարների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դեպքում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Հայաստանի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ության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ծ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կարգով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գիտական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քննությունը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ի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ը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բացահայտելու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կազմելու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նպատակով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0E7EBE12" w14:textId="77777777" w:rsidR="0012198E" w:rsidRPr="006403E5" w:rsidRDefault="0012198E" w:rsidP="00BA7FD0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>6</w:t>
            </w:r>
            <w:r w:rsidRPr="006403E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ի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ի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ության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ումը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վիճակագրության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վարումը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2F4E7CCD" w14:textId="77777777" w:rsidR="0012198E" w:rsidRPr="006403E5" w:rsidRDefault="0012198E" w:rsidP="00BA7FD0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>7</w:t>
            </w:r>
            <w:r w:rsidRPr="006403E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6403E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6403E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նոր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նոնակարգե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ընդունելու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գործող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նոնակարգերում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փոփոխություննե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լրացումներ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կատարելու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վերաբերյալ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առաջարկություններ</w:t>
            </w:r>
            <w:proofErr w:type="spellEnd"/>
            <w:r w:rsidRPr="006403E5">
              <w:rPr>
                <w:rFonts w:ascii="GHEA Grapalat" w:hAnsi="GHEA Grapalat" w:cs="Sylfaen"/>
                <w:sz w:val="22"/>
                <w:szCs w:val="22"/>
                <w:lang w:val="af-ZA"/>
              </w:rPr>
              <w:t>ի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403E5">
              <w:rPr>
                <w:rFonts w:ascii="GHEA Grapalat" w:hAnsi="GHEA Grapalat" w:cs="Sylfaen"/>
                <w:sz w:val="22"/>
                <w:szCs w:val="22"/>
              </w:rPr>
              <w:t>ներկայաց</w:t>
            </w:r>
            <w:proofErr w:type="spellEnd"/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>ում</w:t>
            </w:r>
            <w:r w:rsidRPr="006403E5">
              <w:rPr>
                <w:rFonts w:ascii="GHEA Grapalat" w:hAnsi="GHEA Grapalat"/>
                <w:sz w:val="22"/>
                <w:szCs w:val="22"/>
                <w:lang w:val="hy-AM"/>
              </w:rPr>
              <w:t>ը Վարչության պետին։</w:t>
            </w:r>
            <w:r w:rsidRPr="006403E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71168A27" w14:textId="77777777" w:rsidR="0012198E" w:rsidRPr="006403E5" w:rsidRDefault="0012198E" w:rsidP="00BA7FD0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af-ZA"/>
              </w:rPr>
            </w:pPr>
          </w:p>
          <w:p w14:paraId="08BEF787" w14:textId="77777777" w:rsidR="0012198E" w:rsidRPr="006403E5" w:rsidRDefault="0012198E" w:rsidP="00BA7FD0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</w:rPr>
              <w:t>՝</w:t>
            </w:r>
          </w:p>
          <w:p w14:paraId="212AA52D" w14:textId="77777777" w:rsidR="0012198E" w:rsidRPr="006403E5" w:rsidRDefault="0012198E" w:rsidP="00BA7FD0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403E5">
              <w:rPr>
                <w:rFonts w:ascii="GHEA Grapalat" w:hAnsi="GHEA Grapalat" w:cs="Arial"/>
                <w:noProof/>
                <w:lang w:val="hy-AM"/>
              </w:rPr>
              <w:t xml:space="preserve">համապատասխան մարմիններից և Տեսչական մարմնի տարածքային ստորաբաժանումներից պահանջել և ստանալ անհրաժեշտ հիմնավորումներ, փաստաթղթեր, տեղեկատվություն. </w:t>
            </w:r>
          </w:p>
          <w:p w14:paraId="7C0F6C7C" w14:textId="77777777" w:rsidR="0012198E" w:rsidRPr="006403E5" w:rsidRDefault="0012198E" w:rsidP="00BA7FD0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403E5">
              <w:rPr>
                <w:rFonts w:ascii="GHEA Grapalat" w:hAnsi="GHEA Grapalat" w:cs="Sylfaen"/>
                <w:lang w:val="hy-AM"/>
              </w:rPr>
              <w:t>ծանոթանալ մինչև</w:t>
            </w:r>
            <w:r w:rsidRPr="006403E5">
              <w:rPr>
                <w:rFonts w:ascii="GHEA Grapalat" w:hAnsi="GHEA Grapalat"/>
                <w:lang w:val="af-ZA"/>
              </w:rPr>
              <w:t xml:space="preserve"> 110 </w:t>
            </w:r>
            <w:r w:rsidRPr="006403E5">
              <w:rPr>
                <w:rFonts w:ascii="GHEA Grapalat" w:hAnsi="GHEA Grapalat" w:cs="Sylfaen"/>
                <w:lang w:val="hy-AM"/>
              </w:rPr>
              <w:t>կՎ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լարմ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էլեկտրաէներգետիկական</w:t>
            </w:r>
            <w:r w:rsidRPr="006403E5">
              <w:rPr>
                <w:rFonts w:ascii="GHEA Grapalat" w:hAnsi="GHEA Grapalat"/>
                <w:lang w:val="af-ZA"/>
              </w:rPr>
              <w:t xml:space="preserve">, 5.8 </w:t>
            </w:r>
            <w:r w:rsidRPr="006403E5">
              <w:rPr>
                <w:rFonts w:ascii="GHEA Grapalat" w:hAnsi="GHEA Grapalat" w:cs="Sylfaen"/>
                <w:lang w:val="hy-AM"/>
              </w:rPr>
              <w:t>ՄՎտ</w:t>
            </w:r>
            <w:r w:rsidRPr="006403E5">
              <w:rPr>
                <w:rFonts w:ascii="GHEA Grapalat" w:hAnsi="GHEA Grapalat"/>
                <w:lang w:val="af-ZA"/>
              </w:rPr>
              <w:t>-</w:t>
            </w:r>
            <w:r w:rsidRPr="006403E5">
              <w:rPr>
                <w:rFonts w:ascii="GHEA Grapalat" w:hAnsi="GHEA Grapalat" w:cs="Sylfaen"/>
                <w:lang w:val="hy-AM"/>
              </w:rPr>
              <w:t>ից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բարձր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դրվածքայի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հզորությ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ջերմամատակարարմ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և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ցածր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ճնշմ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գազ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համակարգերում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էներգետիկայ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բնագավառում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իրականացնող</w:t>
            </w:r>
            <w:r w:rsidRPr="006403E5">
              <w:rPr>
                <w:rFonts w:ascii="GHEA Grapalat" w:hAnsi="GHEA Grapalat"/>
                <w:lang w:val="af-ZA"/>
              </w:rPr>
              <w:t xml:space="preserve"> տնտեսավարողների</w:t>
            </w:r>
            <w:r w:rsidRPr="006403E5">
              <w:rPr>
                <w:rFonts w:ascii="GHEA Grapalat" w:hAnsi="GHEA Grapalat"/>
                <w:lang w:val="hy-AM"/>
              </w:rPr>
              <w:t xml:space="preserve"> գործունեությանը</w:t>
            </w:r>
            <w:r w:rsidRPr="006403E5">
              <w:rPr>
                <w:rFonts w:ascii="Cambria Math" w:hAnsi="Cambria Math" w:cs="Cambria Math"/>
                <w:lang w:val="hy-AM"/>
              </w:rPr>
              <w:t>․</w:t>
            </w:r>
          </w:p>
          <w:p w14:paraId="76C1D9A3" w14:textId="77777777" w:rsidR="0012198E" w:rsidRPr="006403E5" w:rsidRDefault="0012198E" w:rsidP="00BA7FD0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403E5">
              <w:rPr>
                <w:rFonts w:ascii="GHEA Grapalat" w:hAnsi="GHEA Grapalat"/>
                <w:lang w:val="hy-AM"/>
              </w:rPr>
              <w:t xml:space="preserve">ծանոթանալ </w:t>
            </w:r>
            <w:r w:rsidRPr="006403E5">
              <w:rPr>
                <w:rFonts w:ascii="GHEA Grapalat" w:hAnsi="GHEA Grapalat" w:cs="Sylfaen"/>
                <w:lang w:val="hy-AM"/>
              </w:rPr>
              <w:t>էներգետիկայ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բնագավառում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իրականացնող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տնտեսավարողների</w:t>
            </w:r>
            <w:r w:rsidRPr="006403E5">
              <w:rPr>
                <w:rFonts w:ascii="GHEA Grapalat" w:hAnsi="GHEA Grapalat" w:cs="Sylfaen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և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սպառողների</w:t>
            </w:r>
            <w:r w:rsidRPr="006403E5">
              <w:rPr>
                <w:rFonts w:ascii="GHEA Grapalat" w:hAnsi="GHEA Grapalat" w:cs="Sylfaen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կողմից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էներգատեղակայանքներ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տեխնիկակ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ստուգումներ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արդյունքներով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տեխնիկակ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կանոնակարգեր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պահանջներ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խախտումների արդյունքում տրված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ակտ</w:t>
            </w:r>
            <w:r w:rsidRPr="006403E5">
              <w:rPr>
                <w:rFonts w:ascii="GHEA Grapalat" w:hAnsi="GHEA Grapalat"/>
                <w:lang w:val="af-ZA"/>
              </w:rPr>
              <w:t>-</w:t>
            </w:r>
            <w:r w:rsidRPr="006403E5">
              <w:rPr>
                <w:rFonts w:ascii="GHEA Grapalat" w:hAnsi="GHEA Grapalat" w:cs="Sylfaen"/>
                <w:lang w:val="hy-AM"/>
              </w:rPr>
              <w:t>կարգադրագրեր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/>
                <w:lang w:val="hy-AM"/>
              </w:rPr>
              <w:t>կատարման ընթացքին</w:t>
            </w:r>
            <w:r w:rsidRPr="006403E5">
              <w:rPr>
                <w:rFonts w:ascii="GHEA Grapalat" w:hAnsi="GHEA Grapalat" w:cs="Sylfaen"/>
                <w:lang w:val="hy-AM"/>
              </w:rPr>
              <w:t>՝ դրանցում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նշված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պահանջներ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կատարմ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վերահսկմ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և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օրենքով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սահմանված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պատասխանատվությ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միջոցների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կիրառման</w:t>
            </w:r>
            <w:r w:rsidRPr="006403E5">
              <w:rPr>
                <w:rFonts w:ascii="GHEA Grapalat" w:hAnsi="GHEA Grapalat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համար</w:t>
            </w:r>
            <w:r w:rsidRPr="006403E5">
              <w:rPr>
                <w:rFonts w:ascii="GHEA Grapalat" w:hAnsi="GHEA Grapalat" w:cs="Sylfaen"/>
                <w:lang w:val="af-ZA"/>
              </w:rPr>
              <w:t xml:space="preserve"> </w:t>
            </w:r>
            <w:r w:rsidRPr="006403E5">
              <w:rPr>
                <w:rFonts w:ascii="GHEA Grapalat" w:hAnsi="GHEA Grapalat" w:cs="Sylfaen"/>
                <w:lang w:val="hy-AM"/>
              </w:rPr>
              <w:t>Վարչության պետին</w:t>
            </w:r>
            <w:r w:rsidRPr="006403E5">
              <w:rPr>
                <w:rFonts w:ascii="GHEA Grapalat" w:hAnsi="GHEA Grapalat" w:cs="Sylfaen"/>
                <w:lang w:val="af-ZA"/>
              </w:rPr>
              <w:t xml:space="preserve"> առաջարկության ներկայացման նպատակով</w:t>
            </w:r>
            <w:r w:rsidRPr="006403E5">
              <w:rPr>
                <w:rFonts w:ascii="Cambria Math" w:hAnsi="Cambria Math" w:cs="Cambria Math"/>
                <w:lang w:val="hy-AM"/>
              </w:rPr>
              <w:t>․</w:t>
            </w:r>
          </w:p>
          <w:p w14:paraId="05C74784" w14:textId="77777777" w:rsidR="0012198E" w:rsidRPr="006403E5" w:rsidRDefault="0012198E" w:rsidP="00BA7FD0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403E5">
              <w:rPr>
                <w:rFonts w:ascii="GHEA Grapalat" w:hAnsi="GHEA Grapalat"/>
                <w:noProof/>
                <w:lang w:val="hy-AM"/>
              </w:rPr>
              <w:t xml:space="preserve">վերահսկողական աշխատանքների ընթացքում Վարչության պետին ներկայացնել առաջարկություն` </w:t>
            </w:r>
            <w:r w:rsidRPr="006403E5">
              <w:rPr>
                <w:rFonts w:ascii="GHEA Grapalat" w:hAnsi="GHEA Grapalat" w:cs="Arial"/>
                <w:noProof/>
                <w:lang w:val="hy-AM"/>
              </w:rPr>
              <w:t>ըստ անհրաժեշտության Վարչության աշխատանքներին մասնագետներ</w:t>
            </w:r>
            <w:r w:rsidRPr="006403E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6403E5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6403E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6403E5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6403E5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490F4BD3" w14:textId="77777777" w:rsidR="0012198E" w:rsidRPr="006403E5" w:rsidRDefault="0012198E" w:rsidP="00BA7FD0">
            <w:pPr>
              <w:pStyle w:val="ListParagraph"/>
              <w:tabs>
                <w:tab w:val="left" w:pos="152"/>
                <w:tab w:val="left" w:pos="332"/>
              </w:tabs>
              <w:spacing w:after="0"/>
              <w:ind w:left="75"/>
              <w:jc w:val="both"/>
              <w:rPr>
                <w:rFonts w:ascii="GHEA Grapalat" w:hAnsi="GHEA Grapalat" w:cs="Arial"/>
                <w:noProof/>
                <w:lang w:val="hy-AM"/>
              </w:rPr>
            </w:pPr>
          </w:p>
          <w:p w14:paraId="6ADCB252" w14:textId="77777777" w:rsidR="0012198E" w:rsidRPr="006403E5" w:rsidRDefault="0012198E" w:rsidP="00BA7FD0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6403E5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2FB1D75F" w14:textId="77777777" w:rsidR="0012198E" w:rsidRPr="006403E5" w:rsidRDefault="0012198E" w:rsidP="00BA7FD0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6403E5">
              <w:rPr>
                <w:rFonts w:ascii="GHEA Grapalat" w:hAnsi="GHEA Grapalat" w:cs="Arial"/>
                <w:noProof/>
                <w:lang w:val="hy-AM"/>
              </w:rPr>
              <w:t>ուսումնասիրել ոլորտը կարգավորող իրավական ակտերը</w:t>
            </w:r>
            <w:r w:rsidRPr="006403E5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4A01A6C" w14:textId="77777777" w:rsidR="0012198E" w:rsidRPr="006403E5" w:rsidRDefault="0012198E" w:rsidP="00BA7FD0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6403E5">
              <w:rPr>
                <w:rFonts w:ascii="GHEA Grapalat" w:hAnsi="GHEA Grapalat" w:cs="Arial"/>
                <w:noProof/>
                <w:lang w:val="hy-AM"/>
              </w:rPr>
              <w:t>Վարչության լիազորությունների շրջանակներում և իրականացված գործառույթների արդյունքում նախապատրաստել առաջարկություններ</w:t>
            </w:r>
            <w:r w:rsidRPr="006403E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6403E5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Pr="006403E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6403E5"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 w:rsidRPr="006403E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6403E5">
              <w:rPr>
                <w:rFonts w:ascii="GHEA Grapalat" w:hAnsi="GHEA Grapalat" w:cs="Arial"/>
                <w:noProof/>
                <w:lang w:val="hy-AM"/>
              </w:rPr>
              <w:t>միջնորդություններ</w:t>
            </w:r>
            <w:r w:rsidRPr="006403E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6403E5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Pr="006403E5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1D2282F1" w14:textId="77777777" w:rsidR="0012198E" w:rsidRPr="006403E5" w:rsidRDefault="0012198E" w:rsidP="0012198E">
            <w:pPr>
              <w:pStyle w:val="ListParagraph"/>
              <w:numPr>
                <w:ilvl w:val="0"/>
                <w:numId w:val="33"/>
              </w:numPr>
              <w:tabs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6403E5">
              <w:rPr>
                <w:rFonts w:ascii="GHEA Grapalat" w:hAnsi="GHEA Grapalat" w:cs="Arial"/>
                <w:noProof/>
                <w:lang w:val="hy-AM"/>
              </w:rPr>
              <w:t>Վարչության պետին պարբերաբար ներկայացնել հաշվետվություն իրականացված աշխատանքների և ձեռնարկված միջոցառումների մասին</w:t>
            </w:r>
            <w:r w:rsidRPr="006403E5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0062BFF" w14:textId="77777777" w:rsidR="0012198E" w:rsidRPr="006403E5" w:rsidRDefault="0012198E" w:rsidP="0012198E">
            <w:pPr>
              <w:pStyle w:val="ListParagraph"/>
              <w:numPr>
                <w:ilvl w:val="0"/>
                <w:numId w:val="33"/>
              </w:numPr>
              <w:tabs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6403E5">
              <w:rPr>
                <w:rFonts w:ascii="GHEA Grapalat" w:hAnsi="GHEA Grapalat" w:cs="Sylfaen"/>
                <w:lang w:val="hy-AM"/>
              </w:rPr>
              <w:lastRenderedPageBreak/>
              <w:t>իրականացված ստուգումների արդյունքում Վարչության պետին ներկայացնել հիմնական թիրախային խնդիրները և դրանց՝ արդյունավետ լուծման տարբերակներ.</w:t>
            </w:r>
          </w:p>
          <w:p w14:paraId="17D2A450" w14:textId="77777777" w:rsidR="0012198E" w:rsidRPr="006403E5" w:rsidRDefault="0012198E" w:rsidP="0012198E">
            <w:pPr>
              <w:pStyle w:val="ListParagraph"/>
              <w:numPr>
                <w:ilvl w:val="0"/>
                <w:numId w:val="33"/>
              </w:numPr>
              <w:tabs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6403E5">
              <w:rPr>
                <w:rFonts w:ascii="GHEA Grapalat" w:hAnsi="GHEA Grapalat" w:cs="Arial Armenian"/>
                <w:lang w:val="hy-AM"/>
              </w:rPr>
              <w:t xml:space="preserve">պատրաստել համապատասխան գրություն՝ </w:t>
            </w:r>
            <w:r w:rsidRPr="006403E5">
              <w:rPr>
                <w:rFonts w:ascii="GHEA Grapalat" w:hAnsi="GHEA Grapalat" w:cs="Arial Armenian"/>
                <w:lang w:val="af-ZA"/>
              </w:rPr>
              <w:t xml:space="preserve">էներգետիկայի բնագավառում գործունեություն իրականացնող լիցենզավորված անձանց նկատմամբ կիրառված պատասխանատվության միջոցների մասին </w:t>
            </w:r>
            <w:r w:rsidRPr="006403E5">
              <w:rPr>
                <w:rFonts w:ascii="GHEA Grapalat" w:hAnsi="GHEA Grapalat" w:cs="Arial Armenian"/>
                <w:lang w:val="hy-AM"/>
              </w:rPr>
              <w:t>ՀՀ</w:t>
            </w:r>
            <w:r w:rsidRPr="006403E5">
              <w:rPr>
                <w:rFonts w:ascii="GHEA Grapalat" w:hAnsi="GHEA Grapalat" w:cs="Arial Armenian"/>
                <w:lang w:val="af-ZA"/>
              </w:rPr>
              <w:t xml:space="preserve"> հանրային ծառայությունները կարգավորող հանձնաժողով հայտնելու վերաբերյալ</w:t>
            </w:r>
            <w:r w:rsidRPr="006403E5">
              <w:rPr>
                <w:rFonts w:ascii="Cambria Math" w:hAnsi="Cambria Math" w:cs="Cambria Math"/>
                <w:lang w:val="af-ZA"/>
              </w:rPr>
              <w:t>․</w:t>
            </w:r>
          </w:p>
          <w:p w14:paraId="06F66044" w14:textId="77777777" w:rsidR="0012198E" w:rsidRPr="006403E5" w:rsidRDefault="0012198E" w:rsidP="0012198E">
            <w:pPr>
              <w:pStyle w:val="ListParagraph"/>
              <w:numPr>
                <w:ilvl w:val="0"/>
                <w:numId w:val="33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6403E5">
              <w:rPr>
                <w:rFonts w:ascii="GHEA Grapalat" w:eastAsia="Calibri" w:hAnsi="GHEA Grapalat"/>
                <w:lang w:val="hy-AM"/>
              </w:rPr>
              <w:t>Վարչարարության հիմունքների և վարչական վարույթի մասին ՀՀ օրենքով սահմանված կարգով և ժամկետներում ուսումնասիրել Վարչություն մուտքագրված դիմում-բողոքները և պատրաստել պատասխան</w:t>
            </w:r>
            <w:r w:rsidRPr="006403E5"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 w:rsidRPr="006403E5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34D7C3F5" w14:textId="77777777" w:rsidR="0012198E" w:rsidRPr="006403E5" w:rsidRDefault="0012198E" w:rsidP="0012198E">
            <w:pPr>
              <w:pStyle w:val="ListParagraph"/>
              <w:numPr>
                <w:ilvl w:val="0"/>
                <w:numId w:val="33"/>
              </w:numPr>
              <w:tabs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6403E5">
              <w:rPr>
                <w:rFonts w:ascii="GHEA Grapalat" w:hAnsi="GHEA Grapalat" w:cs="Arial Armenian"/>
                <w:lang w:val="hy-AM"/>
              </w:rPr>
              <w:t xml:space="preserve">օրենքով սահմանված դեպքերում անմիջապես տեղեկացնել Վարչության պետին՝ </w:t>
            </w:r>
            <w:r w:rsidRPr="006403E5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6403E5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անհրաժեշտության վերաբերյալ</w:t>
            </w:r>
            <w:r w:rsidRPr="006403E5">
              <w:rPr>
                <w:rFonts w:ascii="GHEA Grapalat" w:hAnsi="GHEA Grapalat" w:cs="Cambria Math"/>
                <w:lang w:val="hy-AM"/>
              </w:rPr>
              <w:t>։</w:t>
            </w:r>
          </w:p>
        </w:tc>
      </w:tr>
      <w:tr w:rsidR="0012198E" w:rsidRPr="006403E5" w14:paraId="5F8FC179" w14:textId="77777777" w:rsidTr="00BA7FD0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8924D52" w14:textId="77777777" w:rsidR="0012198E" w:rsidRPr="006403E5" w:rsidRDefault="0012198E" w:rsidP="00BA7FD0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6403E5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6403E5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3FAD0FE4" w14:textId="77777777" w:rsidR="0012198E" w:rsidRPr="006403E5" w:rsidRDefault="0012198E" w:rsidP="00BA7FD0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6D477425" w14:textId="77777777" w:rsidR="0012198E" w:rsidRPr="006403E5" w:rsidRDefault="0012198E" w:rsidP="00BA7FD0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6403E5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693F92DE" w14:textId="77777777" w:rsidR="0012198E" w:rsidRPr="006403E5" w:rsidRDefault="0012198E" w:rsidP="00BA7FD0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46F25059" w14:textId="77777777" w:rsidR="0012198E" w:rsidRPr="006403E5" w:rsidRDefault="0012198E" w:rsidP="00BA7FD0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6403E5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6403E5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6403E5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6403E5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59015048" w14:textId="77777777" w:rsidR="0012198E" w:rsidRPr="006403E5" w:rsidRDefault="0012198E" w:rsidP="00BA7FD0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2271ADDA" w14:textId="77777777" w:rsidR="0012198E" w:rsidRPr="006403E5" w:rsidRDefault="0012198E" w:rsidP="00BA7FD0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6403E5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6403E5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6403E5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6403E5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6403E5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</w:t>
            </w:r>
            <w:r w:rsidRPr="006403E5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էներգետիկայի կամ ստուգումների կազմակերպման և անցկացման բնագավառում երեք տարվա աշխատանքային ստաժ։</w:t>
            </w:r>
          </w:p>
          <w:p w14:paraId="7E2759E9" w14:textId="77777777" w:rsidR="0012198E" w:rsidRPr="006403E5" w:rsidRDefault="0012198E" w:rsidP="00BA7FD0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46B1380E" w14:textId="77777777" w:rsidR="0012198E" w:rsidRPr="006403E5" w:rsidRDefault="0012198E" w:rsidP="00BA7FD0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17C04708" w14:textId="77777777" w:rsidR="0012198E" w:rsidRPr="006403E5" w:rsidRDefault="0012198E" w:rsidP="00BA7FD0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6403E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4671BE7F" w14:textId="77777777" w:rsidR="0012198E" w:rsidRPr="006403E5" w:rsidRDefault="0012198E" w:rsidP="00BA7FD0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6403E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14A5D7A5" w14:textId="77777777" w:rsidR="0012198E" w:rsidRPr="006403E5" w:rsidRDefault="0012198E" w:rsidP="00BA7FD0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6403E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394E8FB0" w14:textId="77777777" w:rsidR="0012198E" w:rsidRPr="006403E5" w:rsidRDefault="0012198E" w:rsidP="00BA7FD0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6403E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15EB1600" w14:textId="77777777" w:rsidR="0012198E" w:rsidRPr="006403E5" w:rsidRDefault="0012198E" w:rsidP="00BA7FD0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6403E5">
              <w:rPr>
                <w:rFonts w:ascii="GHEA Grapalat" w:hAnsi="GHEA Grapalat"/>
                <w:color w:val="000000"/>
                <w:sz w:val="22"/>
                <w:szCs w:val="22"/>
              </w:rPr>
              <w:t xml:space="preserve">5. </w:t>
            </w:r>
            <w:proofErr w:type="spellStart"/>
            <w:r w:rsidRPr="006403E5">
              <w:rPr>
                <w:rFonts w:ascii="GHEA Grapalat" w:hAnsi="GHEA Grapalat"/>
                <w:color w:val="000000"/>
                <w:sz w:val="22"/>
                <w:szCs w:val="22"/>
              </w:rPr>
              <w:t>Բարեվարքություն</w:t>
            </w:r>
            <w:proofErr w:type="spellEnd"/>
          </w:p>
          <w:p w14:paraId="76B7C747" w14:textId="77777777" w:rsidR="0012198E" w:rsidRPr="006403E5" w:rsidRDefault="0012198E" w:rsidP="00BA7FD0">
            <w:pPr>
              <w:tabs>
                <w:tab w:val="left" w:pos="337"/>
              </w:tabs>
              <w:spacing w:after="0"/>
              <w:ind w:left="44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ru-RU"/>
              </w:rPr>
            </w:pPr>
          </w:p>
          <w:p w14:paraId="0364E15D" w14:textId="77777777" w:rsidR="0012198E" w:rsidRPr="006403E5" w:rsidRDefault="0012198E" w:rsidP="00BA7FD0">
            <w:pPr>
              <w:tabs>
                <w:tab w:val="left" w:pos="337"/>
              </w:tabs>
              <w:spacing w:after="0"/>
              <w:ind w:left="44"/>
              <w:rPr>
                <w:rFonts w:ascii="GHEA Grapalat" w:eastAsia="GHEA Grapalat" w:hAnsi="GHEA Grapalat" w:cs="GHEA Grapalat"/>
                <w:b/>
                <w:lang w:val="ru-RU"/>
              </w:rPr>
            </w:pP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կոմպետենցիներ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</w:rPr>
              <w:t>՝</w:t>
            </w:r>
          </w:p>
          <w:p w14:paraId="502655EC" w14:textId="77777777" w:rsidR="0012198E" w:rsidRPr="006403E5" w:rsidRDefault="0012198E" w:rsidP="00BA7FD0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6403E5">
              <w:rPr>
                <w:rFonts w:ascii="GHEA Grapalat" w:hAnsi="GHEA Grapalat"/>
              </w:rPr>
              <w:t>Փոփոխությունների</w:t>
            </w:r>
            <w:proofErr w:type="spellEnd"/>
            <w:r w:rsidRPr="006403E5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6403E5">
              <w:rPr>
                <w:rFonts w:ascii="GHEA Grapalat" w:hAnsi="GHEA Grapalat"/>
              </w:rPr>
              <w:t>կառավարում</w:t>
            </w:r>
            <w:proofErr w:type="spellEnd"/>
          </w:p>
          <w:p w14:paraId="69BB0DDB" w14:textId="77777777" w:rsidR="0012198E" w:rsidRPr="006403E5" w:rsidRDefault="0012198E" w:rsidP="00BA7FD0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6403E5">
              <w:rPr>
                <w:rFonts w:ascii="GHEA Grapalat" w:hAnsi="GHEA Grapalat"/>
              </w:rPr>
              <w:t>Կոնֆլիկտների</w:t>
            </w:r>
            <w:proofErr w:type="spellEnd"/>
            <w:r w:rsidRPr="006403E5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6403E5">
              <w:rPr>
                <w:rFonts w:ascii="GHEA Grapalat" w:hAnsi="GHEA Grapalat"/>
              </w:rPr>
              <w:t>կառավարում</w:t>
            </w:r>
            <w:proofErr w:type="spellEnd"/>
          </w:p>
          <w:p w14:paraId="480F8391" w14:textId="77777777" w:rsidR="0012198E" w:rsidRPr="006403E5" w:rsidRDefault="0012198E" w:rsidP="00BA7FD0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6403E5">
              <w:rPr>
                <w:rFonts w:ascii="GHEA Grapalat" w:hAnsi="GHEA Grapalat"/>
              </w:rPr>
              <w:t>Ժամանակի</w:t>
            </w:r>
            <w:proofErr w:type="spellEnd"/>
            <w:r w:rsidRPr="006403E5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6403E5">
              <w:rPr>
                <w:rFonts w:ascii="GHEA Grapalat" w:hAnsi="GHEA Grapalat"/>
              </w:rPr>
              <w:t>կառավարում</w:t>
            </w:r>
            <w:proofErr w:type="spellEnd"/>
          </w:p>
          <w:p w14:paraId="163738EE" w14:textId="77777777" w:rsidR="0012198E" w:rsidRPr="006403E5" w:rsidRDefault="0012198E" w:rsidP="00BA7FD0">
            <w:pPr>
              <w:pStyle w:val="ListParagraph"/>
              <w:numPr>
                <w:ilvl w:val="0"/>
                <w:numId w:val="27"/>
              </w:numPr>
              <w:tabs>
                <w:tab w:val="left" w:pos="270"/>
                <w:tab w:val="left" w:pos="969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6403E5">
              <w:rPr>
                <w:rFonts w:ascii="GHEA Grapalat" w:hAnsi="GHEA Grapalat"/>
              </w:rPr>
              <w:t>Փաստաթղթերի</w:t>
            </w:r>
            <w:proofErr w:type="spellEnd"/>
            <w:r w:rsidRPr="006403E5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6403E5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12198E" w:rsidRPr="00F86F82" w14:paraId="09077D20" w14:textId="77777777" w:rsidTr="00BA7FD0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8FE35F2" w14:textId="77777777" w:rsidR="0012198E" w:rsidRPr="006403E5" w:rsidRDefault="0012198E" w:rsidP="00BA7FD0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</w:rPr>
              <w:t>4</w:t>
            </w:r>
            <w:r w:rsidRPr="006403E5">
              <w:rPr>
                <w:rFonts w:ascii="Cambria Math" w:eastAsia="MS Gothic" w:hAnsi="Cambria Math" w:cs="Cambria Math"/>
                <w:b/>
              </w:rPr>
              <w:t>․</w:t>
            </w:r>
            <w:r w:rsidRPr="006403E5">
              <w:rPr>
                <w:rFonts w:ascii="GHEA Grapalat" w:eastAsia="MS Gothic" w:hAnsi="GHEA Grapalat" w:cs="Cambria Math"/>
                <w:b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</w:rPr>
              <w:t xml:space="preserve"> </w:t>
            </w:r>
            <w:proofErr w:type="spellStart"/>
            <w:r w:rsidRPr="006403E5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3B684979" w14:textId="77777777" w:rsidR="0012198E" w:rsidRPr="006403E5" w:rsidRDefault="0012198E" w:rsidP="00BA7FD0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2AD78884" w14:textId="77777777" w:rsidR="0012198E" w:rsidRPr="006403E5" w:rsidRDefault="0012198E" w:rsidP="00BA7FD0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403E5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299CF676" w14:textId="77777777" w:rsidR="0012198E" w:rsidRPr="006403E5" w:rsidRDefault="0012198E" w:rsidP="00BA7FD0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05A7E3CA" w14:textId="77777777" w:rsidR="0012198E" w:rsidRPr="006403E5" w:rsidRDefault="0012198E" w:rsidP="00BA7FD0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403E5">
              <w:rPr>
                <w:rFonts w:ascii="GHEA Grapalat" w:hAnsi="GHEA Grapalat"/>
                <w:lang w:val="hy-AM"/>
              </w:rPr>
              <w:t>Կայացնում է որոշումներ աշխատանքների իրականացման բնույթով պայմանավորված մասնագիտական եզրակացությունների տրամադրման և ՀՀ օրենսդրությամբ նախատեսված դեպքերում որոշումների կայացման շրջանակներում:</w:t>
            </w:r>
          </w:p>
          <w:p w14:paraId="14DA6479" w14:textId="77777777" w:rsidR="0012198E" w:rsidRPr="006403E5" w:rsidRDefault="0012198E" w:rsidP="00BA7FD0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 xml:space="preserve">4.3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194D3041" w14:textId="77777777" w:rsidR="0012198E" w:rsidRPr="006403E5" w:rsidRDefault="0012198E" w:rsidP="00BA7FD0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6403E5">
              <w:rPr>
                <w:rFonts w:ascii="GHEA Grapalat" w:hAnsi="GHEA Grapalat" w:cs="Sylfaen"/>
                <w:lang w:val="hy-AM"/>
              </w:rPr>
              <w:t>Ունի տվյալ մարմնի նպատակների և խնդիրների իրականացման արդյունքների ապահովման մասնագիտական գործունեության որոշակի ոլորտին վերաբերող համապետական ազդեցություն:</w:t>
            </w:r>
          </w:p>
          <w:p w14:paraId="4140ED3A" w14:textId="77777777" w:rsidR="0012198E" w:rsidRPr="006403E5" w:rsidRDefault="0012198E" w:rsidP="00BA7FD0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72D9AC13" w14:textId="77777777" w:rsidR="0012198E" w:rsidRPr="006403E5" w:rsidRDefault="0012198E" w:rsidP="00BA7FD0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403E5">
              <w:rPr>
                <w:rFonts w:ascii="GHEA Grapalat" w:hAnsi="GHEA Grapalat"/>
                <w:lang w:val="hy-AM"/>
              </w:rPr>
              <w:t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23AB4539" w14:textId="77777777" w:rsidR="0012198E" w:rsidRPr="006403E5" w:rsidRDefault="0012198E" w:rsidP="00BA7FD0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6403E5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6403E5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7C8B59F8" w14:textId="77777777" w:rsidR="0012198E" w:rsidRPr="006403E5" w:rsidRDefault="0012198E" w:rsidP="00BA7FD0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403E5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7F57FC2E" w14:textId="77777777" w:rsidR="0012198E" w:rsidRPr="006403E5" w:rsidRDefault="0012198E" w:rsidP="0012198E">
      <w:pPr>
        <w:spacing w:after="0"/>
        <w:rPr>
          <w:rFonts w:ascii="GHEA Grapalat" w:hAnsi="GHEA Grapalat"/>
          <w:lang w:val="hy-AM"/>
        </w:rPr>
      </w:pPr>
    </w:p>
    <w:p w14:paraId="6D725C75" w14:textId="77777777" w:rsidR="00340F01" w:rsidRPr="0012198E" w:rsidRDefault="00340F01" w:rsidP="0012198E">
      <w:pPr>
        <w:rPr>
          <w:lang w:val="hy-AM"/>
        </w:rPr>
      </w:pPr>
    </w:p>
    <w:sectPr w:rsidR="00340F01" w:rsidRPr="0012198E" w:rsidSect="001A1F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862EE"/>
    <w:multiLevelType w:val="multilevel"/>
    <w:tmpl w:val="375AE096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4B3207"/>
    <w:multiLevelType w:val="hybridMultilevel"/>
    <w:tmpl w:val="DA326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3CEC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A162538"/>
    <w:multiLevelType w:val="hybridMultilevel"/>
    <w:tmpl w:val="0BC61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C71FD"/>
    <w:multiLevelType w:val="multilevel"/>
    <w:tmpl w:val="739CBD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8B87499"/>
    <w:multiLevelType w:val="multilevel"/>
    <w:tmpl w:val="3D3EEA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19B315CD"/>
    <w:multiLevelType w:val="hybridMultilevel"/>
    <w:tmpl w:val="13BC9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FD3C8B"/>
    <w:multiLevelType w:val="hybridMultilevel"/>
    <w:tmpl w:val="C21A1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970A1"/>
    <w:multiLevelType w:val="multilevel"/>
    <w:tmpl w:val="CA3AD11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8BE47C1"/>
    <w:multiLevelType w:val="hybridMultilevel"/>
    <w:tmpl w:val="3D78882E"/>
    <w:lvl w:ilvl="0" w:tplc="8982A6CE">
      <w:start w:val="1"/>
      <w:numFmt w:val="decimal"/>
      <w:lvlText w:val="%1)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323F88"/>
    <w:multiLevelType w:val="multilevel"/>
    <w:tmpl w:val="C53073A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E1C30EE"/>
    <w:multiLevelType w:val="hybridMultilevel"/>
    <w:tmpl w:val="90E08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2226EE"/>
    <w:multiLevelType w:val="hybridMultilevel"/>
    <w:tmpl w:val="80525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EF3260"/>
    <w:multiLevelType w:val="multilevel"/>
    <w:tmpl w:val="07E0A0E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7072299"/>
    <w:multiLevelType w:val="hybridMultilevel"/>
    <w:tmpl w:val="299E2006"/>
    <w:lvl w:ilvl="0" w:tplc="EF18E9DC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F32C0E"/>
    <w:multiLevelType w:val="multilevel"/>
    <w:tmpl w:val="8D2C40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511285B"/>
    <w:multiLevelType w:val="multilevel"/>
    <w:tmpl w:val="C750D2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B9552C"/>
    <w:multiLevelType w:val="hybridMultilevel"/>
    <w:tmpl w:val="65F6E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1505F2"/>
    <w:multiLevelType w:val="hybridMultilevel"/>
    <w:tmpl w:val="9EE0737C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C81814"/>
    <w:multiLevelType w:val="hybridMultilevel"/>
    <w:tmpl w:val="D1C29E8E"/>
    <w:lvl w:ilvl="0" w:tplc="8982A6CE">
      <w:start w:val="1"/>
      <w:numFmt w:val="decimal"/>
      <w:lvlText w:val="%1)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11360"/>
    <w:multiLevelType w:val="hybridMultilevel"/>
    <w:tmpl w:val="64B62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30E85"/>
    <w:multiLevelType w:val="multilevel"/>
    <w:tmpl w:val="60E474C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9"/>
  </w:num>
  <w:num w:numId="3">
    <w:abstractNumId w:val="21"/>
  </w:num>
  <w:num w:numId="4">
    <w:abstractNumId w:val="4"/>
  </w:num>
  <w:num w:numId="5">
    <w:abstractNumId w:val="2"/>
  </w:num>
  <w:num w:numId="6">
    <w:abstractNumId w:val="26"/>
  </w:num>
  <w:num w:numId="7">
    <w:abstractNumId w:val="22"/>
  </w:num>
  <w:num w:numId="8">
    <w:abstractNumId w:val="20"/>
  </w:num>
  <w:num w:numId="9">
    <w:abstractNumId w:val="3"/>
  </w:num>
  <w:num w:numId="10">
    <w:abstractNumId w:val="6"/>
  </w:num>
  <w:num w:numId="11">
    <w:abstractNumId w:val="25"/>
  </w:num>
  <w:num w:numId="12">
    <w:abstractNumId w:val="28"/>
  </w:num>
  <w:num w:numId="13">
    <w:abstractNumId w:val="12"/>
  </w:num>
  <w:num w:numId="14">
    <w:abstractNumId w:val="18"/>
  </w:num>
  <w:num w:numId="15">
    <w:abstractNumId w:val="27"/>
  </w:num>
  <w:num w:numId="16">
    <w:abstractNumId w:val="24"/>
  </w:num>
  <w:num w:numId="17">
    <w:abstractNumId w:val="17"/>
  </w:num>
  <w:num w:numId="18">
    <w:abstractNumId w:val="14"/>
  </w:num>
  <w:num w:numId="19">
    <w:abstractNumId w:val="8"/>
  </w:num>
  <w:num w:numId="20">
    <w:abstractNumId w:val="10"/>
  </w:num>
  <w:num w:numId="21">
    <w:abstractNumId w:val="15"/>
  </w:num>
  <w:num w:numId="2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6"/>
  </w:num>
  <w:num w:numId="25">
    <w:abstractNumId w:val="13"/>
  </w:num>
  <w:num w:numId="26">
    <w:abstractNumId w:val="1"/>
  </w:num>
  <w:num w:numId="27">
    <w:abstractNumId w:val="7"/>
  </w:num>
  <w:num w:numId="28">
    <w:abstractNumId w:val="5"/>
  </w:num>
  <w:num w:numId="29">
    <w:abstractNumId w:val="23"/>
  </w:num>
  <w:num w:numId="30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3"/>
  </w:num>
  <w:num w:numId="32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19"/>
  </w:num>
  <w:num w:numId="34">
    <w:abstractNumId w:val="3"/>
  </w:num>
  <w:num w:numId="35">
    <w:abstractNumId w:val="19"/>
  </w:num>
  <w:num w:numId="36">
    <w:abstractNumId w:val="3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MDc1NzcwNTWytDRX0lEKTi0uzszPAykwrAUAX8UPbSwAAAA="/>
  </w:docVars>
  <w:rsids>
    <w:rsidRoot w:val="0022722C"/>
    <w:rsid w:val="0012198E"/>
    <w:rsid w:val="00125B48"/>
    <w:rsid w:val="001A1F6F"/>
    <w:rsid w:val="001D1E3E"/>
    <w:rsid w:val="001F14A0"/>
    <w:rsid w:val="0022722C"/>
    <w:rsid w:val="0027113A"/>
    <w:rsid w:val="0028436F"/>
    <w:rsid w:val="00286E62"/>
    <w:rsid w:val="002F4156"/>
    <w:rsid w:val="00305F11"/>
    <w:rsid w:val="00306D54"/>
    <w:rsid w:val="003313E9"/>
    <w:rsid w:val="00340F01"/>
    <w:rsid w:val="003950E8"/>
    <w:rsid w:val="003D048B"/>
    <w:rsid w:val="004D3567"/>
    <w:rsid w:val="004D59FD"/>
    <w:rsid w:val="004F7831"/>
    <w:rsid w:val="00541197"/>
    <w:rsid w:val="00541752"/>
    <w:rsid w:val="00607915"/>
    <w:rsid w:val="00607DA0"/>
    <w:rsid w:val="00720B87"/>
    <w:rsid w:val="00763C81"/>
    <w:rsid w:val="007F7016"/>
    <w:rsid w:val="00944716"/>
    <w:rsid w:val="00981E3F"/>
    <w:rsid w:val="00A55BC2"/>
    <w:rsid w:val="00A70C3A"/>
    <w:rsid w:val="00AA52A5"/>
    <w:rsid w:val="00AB2746"/>
    <w:rsid w:val="00AE0D53"/>
    <w:rsid w:val="00BD3860"/>
    <w:rsid w:val="00BD60A8"/>
    <w:rsid w:val="00CE5E96"/>
    <w:rsid w:val="00D709A5"/>
    <w:rsid w:val="00E04CD4"/>
    <w:rsid w:val="00E43744"/>
    <w:rsid w:val="00F86F82"/>
    <w:rsid w:val="00FD3F66"/>
    <w:rsid w:val="00FD6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0CA43"/>
  <w15:docId w15:val="{C53033D8-9484-439D-B75A-3D14EC95A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746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2746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uiPriority w:val="99"/>
    <w:rsid w:val="00AB2746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B274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"/>
    <w:basedOn w:val="Normal"/>
    <w:link w:val="ListParagraphChar"/>
    <w:uiPriority w:val="34"/>
    <w:qFormat/>
    <w:rsid w:val="00AB2746"/>
    <w:pPr>
      <w:ind w:left="720"/>
      <w:contextualSpacing/>
    </w:pPr>
  </w:style>
  <w:style w:type="paragraph" w:styleId="BodyText">
    <w:name w:val="Body Text"/>
    <w:basedOn w:val="Normal"/>
    <w:link w:val="BodyTextChar"/>
    <w:rsid w:val="00541752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541752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F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F6F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D59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4D59F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1156</Words>
  <Characters>65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42</cp:revision>
  <cp:lastPrinted>2019-07-24T07:52:00Z</cp:lastPrinted>
  <dcterms:created xsi:type="dcterms:W3CDTF">2019-07-18T14:11:00Z</dcterms:created>
  <dcterms:modified xsi:type="dcterms:W3CDTF">2021-06-26T13:26:00Z</dcterms:modified>
</cp:coreProperties>
</file>